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5103)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สุขศึกษาและพลศึกษา</w:t>
      </w:r>
      <w:r>
        <w:t xml:space="preserve"> </w:t>
      </w:r>
      <w:r>
        <w:t xml:space="preserve">๒</w:t>
      </w:r>
      <w:r>
        <w:t xml:space="preserve"> </w:t>
      </w:r>
      <w:r>
        <w:t xml:space="preserve">ปรับปรุงและสร้างเสริมสมรรถภาพทางกาย</w:t>
      </w:r>
      <w:r>
        <w:t xml:space="preserve"> </w:t>
      </w:r>
      <w:r>
        <w:t xml:space="preserve">12</w:t>
      </w:r>
      <w:r>
        <w:t xml:space="preserve"> </w:t>
      </w:r>
      <w:r>
        <w:t xml:space="preserve">พ.ย.</w:t>
      </w:r>
      <w:r>
        <w:t xml:space="preserve"> </w:t>
      </w:r>
      <w:r>
        <w:t xml:space="preserve">64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0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ฏิญญา) สวัสดีคุณครูปลายทางและนักเรียนปลายทางทุกคนค่ะ ยินดีต้อนรับเข้าสู่รายวิชาสุขศึกษาและพลศึกษา ชั้นประถมศึกษาปีที่ 5 ค่ะ วันนี้กลับมาพบกับ ปฏิญญา ประจันบานปฏิญญา ประจันบาน หรือ</w:t>
      </w:r>
      <w:r>
        <w:t xml:space="preserve"> </w:t>
      </w:r>
      <w:r>
        <w:t xml:space="preserve">“</w:t>
      </w:r>
      <w:r>
        <w:t xml:space="preserve">คุณครูบอส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ฏิญญา) และคุณครูสุจิตรา บุญธรรม หรือ</w:t>
      </w:r>
      <w:r>
        <w:t xml:space="preserve"> </w:t>
      </w:r>
      <w:r>
        <w:t xml:space="preserve">“</w:t>
      </w:r>
      <w:r>
        <w:t xml:space="preserve">คุณครูซากิ</w:t>
      </w:r>
      <w:r>
        <w:t xml:space="preserve">”</w:t>
      </w:r>
      <w:r>
        <w:t xml:space="preserve"> </w:t>
      </w:r>
      <w:r>
        <w:t xml:space="preserve">ค่ะ วันนี้เราจะมาในบทเรียนต้องเนื่องค่ะครูซากิ เมื่อสัปดาห์ที่แล้วเราได้ทดสอบสมรรถภาพทางกายไปแล้ว และวิเคราะห์ประเมินผลไปเรียบร้อยแล้ว เราจะนำปเหล่านั้นนะคะ มาปรับปรุงและสร้างเสริมสมรรถภาพทางกายกันค่ะ ก่อนอื่นเบยเราไปดูจุดประสงค์การเรียนรู้ในวันนี้กันค่ะ ซึ่งจุดประสงค์การเรียนรู้ในวันนี้นะคะ นักเรียนจะต้องสมารถอธิบายวิธีสร้างเสริมสมรรถภาพทางกายได้ค่ะ</w:t>
      </w:r>
    </w:p>
    <w:p>
      <w:pPr>
        <w:pStyle w:val="BodyText"/>
      </w:pPr>
      <w:r>
        <w:t xml:space="preserve">(คุณครูสุจิตรา) ในข้อที่ 2 นะคะ นักเรียนนะคะ จะสามารถปฏิบัติกิจกรรมสร้างเสริมสมรรถภาพทางกายได้ค่ะ</w:t>
      </w:r>
    </w:p>
    <w:p>
      <w:pPr>
        <w:pStyle w:val="BodyText"/>
      </w:pPr>
      <w:r>
        <w:t xml:space="preserve">(คุณครูปฏิญญา) และในข้อที่ 3 ค่ะ นักเรียนจะเห็นประโยชน์ในการทดสอบทางกายค่ะ ซึ่งในวันนี้นะคะ อย่างที่บอกเราได้ทดสอบไปแล้วในสัปดาห์ที่แล้ว</w:t>
      </w:r>
    </w:p>
    <w:p>
      <w:pPr>
        <w:pStyle w:val="BodyText"/>
      </w:pPr>
      <w:r>
        <w:t xml:space="preserve">(คุณครูสุจิตรา) ใช่ค่ะ</w:t>
      </w:r>
    </w:p>
    <w:p>
      <w:pPr>
        <w:pStyle w:val="BodyText"/>
      </w:pPr>
      <w:r>
        <w:t xml:space="preserve">(คุณครูปฏิญญา) แล้ววันนี้เด็ก ๆ ใส่ชุดพละนะคะ หรือว่าชุดที่เป็นกางเกงสวมใส่ พร้อมจะทำกิจกรรมกับครูบอสและครูซากิหรือเปล่าคะคะถ้าพร้อมแล้วเดี๋ยวเราไปดูคำถามก่อนอื่นเลยเราจะมีคำถามค่ะ ว่าหลังจากที่นักเรียนได้วิเคราะห์ผลการทดสอบสมรรถภาพทางกายที่นักเรียนนี่ ได้ทดสอบผลสมรรถภาพทางกายแล้วนะคะ นักเรียนได้คะแนนอยู่ในระดับใดบ้างคะ ซึ่งกิจกรรมเราก็จะมีทั้งหมด 6 กิจกรรมเลยใช่ไหมคะครูแต่ละกิจกรรมเราก็ได้บันทึกผลนะคะ เป็นที่เรียบร้อยแล้ว แต่ละกินกรรมแต่ละกิจกรรม นักเรียนได้ผลเท่าไหร่จำได้หรือเปล่าเอ่ย วันนี้ได้นำใบงานของสัปดาห์ที่แล้วมาหรือเปล่าคะ ในใบงานั้นนะคะ จะบอกคะแนนของเราไว้เรียบร้อยเลย และเมื่อเรานะคะ ได้ทราบผลคะแนนแล้วนะคะ ได้ทราบผลคะแนนแล้วนะคะ เราทดสอบผลสมรรถภาพทางกายแล้ว เด็ก ๆ คิดว่าเราจะทำอย่างไรต่อไปคะ</w:t>
      </w:r>
    </w:p>
    <w:p>
      <w:pPr>
        <w:pStyle w:val="BodyText"/>
      </w:pPr>
      <w:r>
        <w:t xml:space="preserve">(คุณครูสุจิตรา) ตอนนี้เราก็ได้ผลไปแล้วใช่ไหมหลาย ๆ ก็คงจะสงสัยใช่ไหมคะ เราได้ผลแล้วเราจะเอาไปทำอะไรต่อ</w:t>
      </w:r>
    </w:p>
    <w:p>
      <w:pPr>
        <w:pStyle w:val="BodyText"/>
      </w:pPr>
      <w:r>
        <w:t xml:space="preserve">(คุณครูปฏิญญา) ใช่ไหมคะ เราได้ผลแล้ว แต่ละกิจกรรมเราได้คะแนนอยู่ในระดับใดกิจกรรมใดได้คะแนนมากที่สุด กิจกรรมใดได้คะแนนน้อยที่สุด เราจะนำกิจกรรมเหล่านั้น หรือคะแนนเหล่านั้นไปทำอะไรต่อ เป็นในเรื่องของวันนี้นั่นเองค่ะ ก็คือในเรื่องของการปรับปรุงและสร้างเสริมสมรรถภาพทางกายค่ะ ซึ่งการปรับปรุงและสร้างเสริมสมรรถภาพทางกายก็มีขั้นตอนดังต่อไปนี้ค่ะ อย่างแรกข้อที่ 1 ก็คือเราทดสอบมรรถภาพทางกายนั่นเอง</w:t>
      </w:r>
    </w:p>
    <w:p>
      <w:pPr>
        <w:pStyle w:val="BodyText"/>
      </w:pPr>
      <w:r>
        <w:t xml:space="preserve">(คุณครูสุจิตรา) ค่ะ และในขั้นตอนที่ 2 นะคะ เราก็ได้วิเคราะห์ผลสมรรถภาพทางกายแล้วค่ะ</w:t>
      </w:r>
    </w:p>
    <w:p>
      <w:pPr>
        <w:pStyle w:val="BodyText"/>
      </w:pPr>
      <w:r>
        <w:t xml:space="preserve">(คุณครูปฏิญญา) ซึ่งมาสู่ข้อที่ 3 ก็คือวันนี้นั่นเอง เราจะนำผลมาปรับปรุงและสร้างเสริมสมรรถภาพางกาย</w:t>
      </w:r>
    </w:p>
    <w:p>
      <w:pPr>
        <w:pStyle w:val="BodyText"/>
      </w:pPr>
      <w:r>
        <w:t xml:space="preserve">(คุณครูสุจิตรา) ค่ะ และในขั้นที่ 4 นะคะ นั่นก็คือการทดสอบสมรรถภาพทางกาย เพื่อดูแลผลปรับปรุงค่ะ</w:t>
      </w:r>
    </w:p>
    <w:p>
      <w:pPr>
        <w:pStyle w:val="BodyText"/>
      </w:pPr>
      <w:r>
        <w:t xml:space="preserve">(คุณครูปฏิญญา) คือ เมื่อเราทดสอบสมรรถภาพทางกายในครั้งที่ 1 แล้วนะคะ ทีนี้เราจะนำผลนะคะ มาดูว่าเราจะต้องปรับปรุงกิจกรรมใด เมื่อเราปรับปรุงแล้ว เราจะรู้ได้อย่างไรว่าเราสร้างเสริมของเราได้ผล เราก็ต้องทดสอบสมรรถภาพทางกายอีก 1 ครั้งนั่นเอง ในทุก ๆ ปีการศึกษานะคะ เด็ก ๆ จะต้องทดสอบผลสมรรถภาพทางกายในภาคเรียนที่ 1 ทีนี้เมื่อนักเรียนทดสอบเสร็จแล้ว นักเรียนได้ผลมาแล้ว นักเรียนก็ทำการสร้างเสริมค่ะ และปรับปรุงสมรรถภาพทางกาย เมื่อเราสร้างเสริมได้แล้ว ในภาคเรียนที่ 2 คุณครูก็จะให้นักเรียนทดสอบอีกครั้งหนึ่ง เพื่อดูว่าสมรรถภาพทางกายของเรามีการเปลี่ยนแปลงหรือดีขึ้นค่ะ ซึ่งในวันนี้นะคะ ครูบอส และครูซากิก็มีกิจกรรมการสร้างเสริมสมรรถภาพทางกายค่ะ มาแนะนำนักเรียนทุกคนค่ะ เดี๋ยวเรามาดูนะคะ ว่ากิจกรรมในวันนี้มีอะไรบ้าง เริ่มจากกิจกรรมที่ 1 เลยค่ะ นั่นก็คือยืนเตะเท้า</w:t>
      </w:r>
    </w:p>
    <w:p>
      <w:pPr>
        <w:pStyle w:val="BodyText"/>
      </w:pPr>
      <w:r>
        <w:t xml:space="preserve">(คุณครูสุจิตรา) ค่ะ กิจกรรมที่ 2 นะคะ ดันพื้นค่ะ</w:t>
      </w:r>
    </w:p>
    <w:p>
      <w:pPr>
        <w:pStyle w:val="BodyText"/>
      </w:pPr>
      <w:r>
        <w:t xml:space="preserve">(คุณครูปฏิญญา) และกิจกรรมที่ 3 ค่ะ วิ่งกลับตัว 10 เมตร</w:t>
      </w:r>
    </w:p>
    <w:p>
      <w:pPr>
        <w:pStyle w:val="BodyText"/>
      </w:pPr>
      <w:r>
        <w:t xml:space="preserve">(คุณครูสุจิตรา) กิจกรรมที่ 4 วิ่งสลับฟันปลาค่ะ</w:t>
      </w:r>
    </w:p>
    <w:p>
      <w:pPr>
        <w:pStyle w:val="BodyText"/>
      </w:pPr>
      <w:r>
        <w:t xml:space="preserve">(คุณครูปฏิญญา) และกิจกรรมที่ 5 ค่ะ พิงผนังย่อนั่งขาฉาก</w:t>
      </w:r>
    </w:p>
    <w:p>
      <w:pPr>
        <w:pStyle w:val="BodyText"/>
      </w:pPr>
      <w:r>
        <w:t xml:space="preserve">(คุณครูสุจิตรา) ค่ะ และในกิจกรรมสุดท้ายนะคะ นั่นก็คือการเดินทรงตัวค่ะ</w:t>
      </w:r>
    </w:p>
    <w:p>
      <w:pPr>
        <w:pStyle w:val="BodyText"/>
      </w:pPr>
      <w:r>
        <w:t xml:space="preserve">(คุณครูปฏิญญา) วันนี้นะคะ มีกิจกรรมที่จะมาสร้างเสริมสมรรถภาพให้กับนักเรียนนะคะ มาแนะนำทั้งหมด 6 กิจกรรมค่ะ แต่ละกิจกรรมก็เป็นการสร้างเสริมที่แตกต่างกันค่ะ เดี๋ยวเรามาดูกิจกรรมแรกกันเลยค่ะ กิจกรรมแรกนะคะ นั่นก็คือการยืนเตะเท้านั่นเอง โดยการยืนเตะเท้านี้นะคะ จุดประสงค์เลยก็เพื่อเสริมสร้างกล้ามเนื้อขาของเราให้แข็งแรง ทีนี้เราก็จะไปดูค่ะ ว่ากิจกรรมที่เราได้ทดสอบไปนี่ กิจกรรมใดเราได้น้อยที่สุด ซึ่งกิจกรรมนั้นนี่เราจะต้องมาสร้างเสริมเราก็สามารถใช้ตัวกิจกรรมยืนเตะเท้าในการสร้างเสริมสมรรถภาพได้เลยค่ะ โดยกิจกรรมนี้มีวิธีการทำ ดังต่อไปนี้ค่ะ นั่นก็คือ 1 นะคะ ให้นักเรียนยืนตรงนะคะ เตะเท้าไปข้างหน้านะคะ สูงระดับไหล่หรือว่าความสูงอาจจะเพิ่มขึ้นตามจำนวนครั้งที่เราได้ฝึกบ่อย ๆ นะคะ แล้ว 2. ค่ะ เราจะเตะเท่านะคะ เท้าซ้ายนะคะ เราจะเตะเท้าไปข้างหน้านะคะ โดยที่เราเตะเท้าไปข้างซ้ายเราจะเหวี่ยงแขนข้างขวานะคะ แต่ถ้าเราเตะเท้าข้างขวา เราก็จะเหวี่ยงแขนข้างซ้าย สลับไปอย่างนี้ค่ะ โดยเราจะทำแบบนี้นะคะ ข้างละ 6 ครั้งค่ะ เด็ก ๆ คงอยากทราบแล้วใช่ไหมคะ ว่ามีวิธีการทำอย่างไร เดี๋ยวเราไปดูการสาธิตได้เลยค่ะ เดี๋ยวเรามาสู่กิจกรรมนะคะ ยืนเตะเท้าค่ะ กิจกรรมนี้นะคะ กล้ามเนื้อขานะคะ ให้แข็งแรงนะคะ โดยนะคะ ขั้นแรกนะคะ เรายืนตรงนะคะ ยืนตรงเลยแล้วก็เตะเท้าไปข้างหน้าค่ะ ซึ่งการเตะเท้านี้นะคะ เราจะต้อง… ระดับความสูงนะคะ สูงระดับไหล่เลยนะคะ แบบนี้ ซึ่งแขนทั้ง 2 ข้างเราจะสลับข้างกันใช่ไหมคะครูซากิ</w:t>
      </w:r>
    </w:p>
    <w:p>
      <w:pPr>
        <w:pStyle w:val="BodyText"/>
      </w:pPr>
      <w:r>
        <w:t xml:space="preserve">(คุณครูสุจิตรา) ใช่แล้วค่ะ อย่างที่ครูบอสทำเลยนะคะ เราจะยืนกางแขนแบบนี้นะคะ ถ้าเราเตะขาซ้ายนะคะ เราเตะขาซ้ายไปด้านหน้านะคะ แขนด้านขวาเราก็จะเหวี่ยงมาด้าหน้า เหวี่ยงมาที่ขาซ้ายของเราอย่างนี้เลยค่ะ เราก็จะเตะสลับกันไป โดยเราจะทำสลับกันนะคะ โดยข้างละ 6 ครั้งนั่นเองนะคะ ทำไปจนครบทั้ง 6 ครั้งเลย ทั้ง 2 ข้าง</w:t>
      </w:r>
    </w:p>
    <w:p>
      <w:pPr>
        <w:pStyle w:val="BodyText"/>
      </w:pPr>
      <w:r>
        <w:t xml:space="preserve">(คุณครูปฏิญญา) 11 22 33 44 55 66 ซึ่งระดับความสูงก็จะแล้วแต่สมรรถภาพของแต่ละคนใช่ไหมคะ ซึ่งเด็ก ๆ สามารถนำไปฝึกปฏิบัติได้นะคะ เป็นการฝึกสมรรถภาพทางกายอีกรูปแบบหนึ่งค่ะ</w:t>
      </w:r>
    </w:p>
    <w:p>
      <w:pPr>
        <w:pStyle w:val="BodyText"/>
      </w:pPr>
      <w:r>
        <w:t xml:space="preserve">(คุณครูสุจิตรา) ค่ะ และในกิจกรรมต่อมานะคะ นั่นก็คือการดันพื้นนะคะ การดันพื้นนะคะ จะมีจุดประสงค์เพื่อที่จะเสริมสร้างกล้ามเนื้อแขนความแข็งแรงค่ะ เดี๋ยวเรามาดูนะคะ วิธีการดันพื้นเราทำอย่างไรได้บ้าง ในข้อที่ 1 นี้นะคะ การดันพื้นนี้จะมีทั้งของผู้ชายและของผู้หญิงนะคะ โดยของผู้ชายนะคะ จะให้เข่าทั้ง 2 ข้าง ไม่แตะพื้นนะคะ ของผู้หญิงเข่าทั้ง 2 ข้าง สามารถแตะพื้นได้ค่ะ ในข้อที่ 2 นะคะ เมื่อเริ่มดันพื้นนะคะ เราจะไม่ให้หน้าอกนะคะ และก็ท้องนะคะ แตะกับพื้นค่ะ เราจะทำทั้งหมดนะคะ 10 ครั้งนะคะ ทั้งหมด 3 รอบหรือว่า 3 เซตนั่นเองค่ะ ถ้าเด็ก ๆ พร้อมแล้วเดี๋ยวเราไปดูวิธีการสาธิตกันเลยค่ะ</w:t>
      </w:r>
    </w:p>
    <w:p>
      <w:pPr>
        <w:pStyle w:val="BodyText"/>
      </w:pPr>
      <w:r>
        <w:t xml:space="preserve">(คุณครูปฏิญญา) ซึ่งกิจกรรมนี้ ก็คือกิจกรรมการดันพื้น ซึ่งเป็นการเสริมสร้างสมรรถภาพให้กล้ามเนื้อแขนของเราแข็งแรงนะคะ ซึ่งกิจกรรมนี้ที่เราได้ใช้ร่วมกันนะคะ กิจกรรมนี้ถ้าเป็นผู้ชายเข่าทั้ง 2 ข้างนะคะ จะต้องไม่แตะพื้นเลย แต่ถ้าเป็นผู้หญิง เข่าทั้ง 2 ข้างสามารถแตะพื้นได้ค่ะ โดยกิจกรรมนี้นะคะ เราจะดันพื้นไม่ให้หน้าอกของเราแตะกับพื้นค่ะ เราจะปฏิบัติ 3 รอบ รอบหนึ่งนะคะ 10 ครั้งด้วยกัน โดยระหว่างรอบเราอาจจะพักหายใจได้ค่ะ เราก็มาปฏิบัติข้อที่ 2 และ 3 ได้เลยคะกันนะคะ ในขั้นแรกนะคะ ถ้าเราเป็นผู้ชายเข่าทั้ง 2 ข้างของเราจะไม่แตะพื้นค่ะ แบบนี้นะคะนักเรียน ก็คือบริเวณด้านหลังของเรานะคะ ก็จะลำตัวตรงแบบนี้เลยนะคะ เข่าไม่แตะพื้น แล้วก็เริ่มนับได้เลยค่ะ 1 2 แบบนี้ค่ะ หน้าอกต้องไม่แตะพื้นนะคะ ถ้าเป็นผู้หญิงเข่าทั้ง 2 ข้าง สามารถสัมผัสพื้นได้ค่ะ เข่าก็จะแตะที่พื้น ในขณะที่เราดันพื้นลงไปอกต้องไม่แตะพื้นนะคะ เริ่มค่ะ 1 2 แบบนี้เลยค่ะ ทำให้ครบนะคะ ทั้งหมด 10 ครั้ง 3 รอบค่ะ เป็นอย่างไรบ้างคะ นักเรียนสามารถทำได้หรือเปล่าเอ่ย มาถึงกิจกรรมต่อมานะคะ นั่นก็คือกิจกรรมวิ่งกลับตัว 10 เมตรค่ะ โดยกิจกรรมนี้นะคะ เพื่อนะคะ เสริมสร้างนะคะ ความคล่องแคล่วว่องไวนั่นเอง ซึ่งถ้านักเรียนนะคะ ได้ไปทดสอบสมรรถภาพทางกายมาแล้วนะคะ และนักเรียนไม่สามารถทำกิจกรรมนะคะ วิ่งเก็บของได้ดี หรือว่าได้คะแนนน้อยนะคะ นักเรียนสามารถสมรรถภาพทางกายได้ด้วยกิจกรรมนี้นั่นเองค่ะ ซึขั้นตอนนี้นะคะ ก็มีดังต่อไปนี้ค่ะ 1 นะคะ ยืนตรงที่จุดเริ่มต้นค่ะ 2. วิ่งด้วยความเร็วนะคะ ไปแตะเส้นชัยค่ะ โดยของจุดนะคะ ตั้งแต่จุดเริ่มต้นของเส้นชัย 10 เมตรค่ะ และ 3. นะคะ วิ่งกลับมาแตะที่จุดเริ่มต้นค่ะ โดยการวิ่งไปและกลับจะนับเป็น 1 รอบนะคะ เราจะทำทั้งหมด 2 รอบค่ะ ซึ่งถ้านักเรียนอยากเห็นวิธีการทำกิจกรรมนี้ เดี๋ยวไปดูกันเลยค่ะ ซึ่งกิจกรรมต่อมานะคะ นั่นก็คือการวิ่งกลับตัวนะคะ 10 เมตรนะคะ โดยระยะความห่างของกรวยทั้ง 2 กรวย ที่เราตั้งไว้นะคะ ก็จะเป็น 10 เมตรนะคะ และกิจกรรมนี้จะต้องทำอย่างไรบ้างคะครูซิกิ</w:t>
      </w:r>
    </w:p>
    <w:p>
      <w:pPr>
        <w:pStyle w:val="BodyText"/>
      </w:pPr>
      <w:r>
        <w:t xml:space="preserve">(คุณครูสุจิตรา) เมื่อผู้ฝึกนะคะ หรือผูู้ทดสอบนะคะ กำลังจะทดสอบนะคะ ให้ยืนที่จุดเริ่มต้นได้เลย เมื่อได้ยินสัญญาณนะคะ ออกตัวนะคะ เริ่มออกตัวได้เลยค่ะ โดยวิ่งไปกลับนะคะ นับ 1 ค่ะ ทำทั้งหมด 2 รอบ</w:t>
      </w:r>
    </w:p>
    <w:p>
      <w:pPr>
        <w:pStyle w:val="BodyText"/>
      </w:pPr>
      <w:r>
        <w:t xml:space="preserve">(คุณครูปฏิญญา) ใช่แล้วล่ะค่ะ เมื่อเราวิ่งจุดอีก 1 จุดนะคะ เราก็แตะค่ะ แล้วเราก็กลับมา แล้วเราก็วิ่งกลับไปแตะอีกและเราก็กลับมาค่ะ ก็จะครบนะคะ 2 รอบค่ะ เดี๋ยวถ้าเด็ก ๆ พร้อมแล้วไปดูกันเลยค่ะ</w:t>
      </w:r>
    </w:p>
    <w:p>
      <w:pPr>
        <w:pStyle w:val="BodyText"/>
      </w:pPr>
      <w:r>
        <w:t xml:space="preserve">(คุณครูสุจิตรา) ตอนนี้คุณครูบอสพร้อมนะคะ</w:t>
      </w:r>
    </w:p>
    <w:p>
      <w:pPr>
        <w:pStyle w:val="BodyText"/>
      </w:pPr>
      <w:r>
        <w:t xml:space="preserve">(คุณครูปฏิญญา) พร้อมค่ะ</w:t>
      </w:r>
    </w:p>
    <w:p>
      <w:pPr>
        <w:pStyle w:val="BodyText"/>
      </w:pPr>
      <w:r>
        <w:t xml:space="preserve">(คุณครูสุจิตรา) เมื่อได้นกหวีด เริ่มได้เลยค่ะ</w:t>
      </w:r>
    </w:p>
    <w:p>
      <w:pPr>
        <w:pStyle w:val="BodyText"/>
      </w:pPr>
      <w:r>
        <w:t xml:space="preserve">(คุณครูปฏิญญา) แตะค่ะ วิ่งกลับมาถึงปุ๊บ แล้วเราก็วิ่งกลับไป แตะรอบที่ 2 ทีนี้ค่ะ เราก็จะครบแล้วทั้งหมด 2 รอบ ก็จะได้การทดสอบสมรรถภาพทางกายอีกรูปแบบหนึ่งค่ะ</w:t>
      </w:r>
    </w:p>
    <w:p>
      <w:pPr>
        <w:pStyle w:val="BodyText"/>
      </w:pPr>
      <w:r>
        <w:t xml:space="preserve">(คุณครูสุจิตรา) ค่ะ ตอนนี้เราผ่านกันไปแล้วนะคะ ทั้งหมด 4 กิจกรรมแล้วนะคะ มาต่อที่กิจกรรมที2 กิจกรรมที่ 4 นะคะ ก็คือการวิ่งสลับฟันปลาค่ะ การวิ่งสลับฟันปลานี้นะคะ มีจุดประสงค์เพื่อที่จะเพิ่มความคล่องตัวนะคะ ในการเปลี่ยนทิศทางค่ะ เดี๋ยวเรามาดูวิธีการกันเลยนะคะ ในข้อแรกนะคะ เราจะยืนนะคะ ตรงจุดเริ่มต้นนะคะ เพื่อวิ่งด้วยความเร็วนะคะ จากนั้นในข้อที่ 2 นะคะ ให้เราทำการวิ่งอ้อมหลักนะคะ โดยแต่ละหลักจะห่างกัน 1 เมตรนะคะ จะมีทั้งหมดนะคะ 10 หลักด้วยกันค่ะ และในข้อที่ 3 นะคะ และก็เราวิ่งไปแล้วก็วิ่งกลับมานะคะ เราจะนับเป็น 1 รอบนะคะ เราจะวิ่งทั้งหมด 2 รอบด้วยกันค่ะ ถ้าเด็ก ๆ พร้อมแล้วนะคะ เดี๋ยวเราไปดูวิธีการสาธิตกันเลยค่ะ</w:t>
      </w:r>
    </w:p>
    <w:p>
      <w:pPr>
        <w:pStyle w:val="BodyText"/>
      </w:pPr>
      <w:r>
        <w:t xml:space="preserve">(คุณครูปฏิญญา) ซึ่งกิจกรรมต่อมานะคะ นั่นก็คือกิจกรรมวิ่งสลับฟันปลาค่ะ กิจกรรมนี้เราต้องทำอย่างไรบ้างคะครูซากิ</w:t>
      </w:r>
    </w:p>
    <w:p>
      <w:pPr>
        <w:pStyle w:val="BodyText"/>
      </w:pPr>
      <w:r>
        <w:t xml:space="preserve">(คุณครูสุจิตรา) ค่ะ กิจกรรมนี้นะคะ ที่จุดเริ่มต้นตรงนี้นะคะ และเราจะวิ่งนะคะ อ้อมหลักที่เราทำเอาไว้นะคะ โดยหลักที่เราจะใช้อันนี้นะคะ ทำเอาไว้ก็จะมีทั้งหมด 10 อันด้วยกัน แต่ในวันนี้ครูซากิและครูบอสนะคะ ก็จะมีเป็นตัวอย่างให้เด็ก ๆ ดุ ทั้งหมด 4 อันนะคะ เนื่องจากพื้นที่ของเราไม่เพียงพอนั่นเอง โดยแต่ละหลักนี้นะคะ จะต้องห่างกันนะคะ 10 หลักระยะความห่างของแต่ละหลักก็ 1 เมตรนะคะ ซึ่งความห่าง 1 เมตรนะคะ ก็จะมีท้งหมด 10 หลักค่ะ เราก็จะตั้งแบบนี้เลยเป็นระยะทางไป แล้วเราจะวิ่งไปแล้วก็กลับ นับเป็น 1 รอบ เราจะทำทั้งหมด 2 รอบ ถ้าเด็ก ๆ พร้อมแล้วนะคะ เดี๋ยวเรามาดูการสาธิตกันเลยค่ะ</w:t>
      </w:r>
    </w:p>
    <w:p>
      <w:pPr>
        <w:pStyle w:val="BodyText"/>
      </w:pPr>
      <w:r>
        <w:t xml:space="preserve">(คุณครูปฏิญญา) ตอนนี้คุณครูบอสพร้อมนะคะ</w:t>
      </w:r>
    </w:p>
    <w:p>
      <w:pPr>
        <w:pStyle w:val="BodyText"/>
      </w:pPr>
      <w:r>
        <w:t xml:space="preserve">(คุณครูปฏิญญา) พร้อมค่ะ</w:t>
      </w:r>
    </w:p>
    <w:p>
      <w:pPr>
        <w:pStyle w:val="BodyText"/>
      </w:pPr>
      <w:r>
        <w:t xml:space="preserve">(คุณครูสุจิตรา) ครูซากิเป่า เริ่มได้เลยค่ะ</w:t>
      </w:r>
    </w:p>
    <w:p>
      <w:pPr>
        <w:pStyle w:val="BodyText"/>
      </w:pPr>
      <w:r>
        <w:t xml:space="preserve">(คุณครูปฏิญญา) วิ่งไปแบบนี้นะคะ สลับฟันปลานะคะ ซึ่งจริง ๆ แล้วจะห่าง 1 เมตรเลย</w:t>
      </w:r>
    </w:p>
    <w:p>
      <w:pPr>
        <w:pStyle w:val="BodyText"/>
      </w:pPr>
      <w:r>
        <w:t xml:space="preserve">(คุณครูสุจิตรา) เมื่อครบแล้วก็จะวิ่งกลับมา</w:t>
      </w:r>
    </w:p>
    <w:p>
      <w:pPr>
        <w:pStyle w:val="BodyText"/>
      </w:pPr>
      <w:r>
        <w:t xml:space="preserve">(คุณครูปฏิญญา) แบบนี้นับเป็น 1 รอบ แล้วเราก็จะไปอีก 1 รอบค่ะ</w:t>
      </w:r>
    </w:p>
    <w:p>
      <w:pPr>
        <w:pStyle w:val="BodyText"/>
      </w:pPr>
      <w:r>
        <w:t xml:space="preserve">(คุณครูสุจิตรา) วิ่งกลับอีก 1 รอบค่ะ วิ่งไปและวิ่งกลับนะคะ จนครบ</w:t>
      </w:r>
    </w:p>
    <w:p>
      <w:pPr>
        <w:pStyle w:val="BodyText"/>
      </w:pPr>
      <w:r>
        <w:t xml:space="preserve">(คุณครูปฏิญญา) 2 รอบค่ะ</w:t>
      </w:r>
    </w:p>
    <w:p>
      <w:pPr>
        <w:pStyle w:val="BodyText"/>
      </w:pPr>
      <w:r>
        <w:t xml:space="preserve">(คุณครูสุจิตรา) เป็น 2 รอบค่ะ</w:t>
      </w:r>
    </w:p>
    <w:p>
      <w:pPr>
        <w:pStyle w:val="BodyText"/>
      </w:pPr>
      <w:r>
        <w:t xml:space="preserve">(คุณครูปฏิญญา) แต่อย่าลืมนะคะ 10 หลักนะคะ และแต่ละหลักต้องห่างกัน 1 เมตร แบบนี้เราก็จะได้การทดสอบสมรรถภาพ ที่เป็นการสร้างเสริมสมรรถภาพทางกายอีกรูปแบบหนึ่งค่ะ เป็นอย่างไรกันบ้างคะเด็ก ๆ สามารถทำได้หรือเปล่าที่ 5 แล้วนะคะ นั่นก็คือกิจกรรมพิงผนังย่อนั่งขาฉากค่ะ โดยกิจกรรมนี้นะคะ มีจุดประสงค์หลักเลยก็เพื่อที่จะเสริมสร้างการทรงตัวและความแข็งแรงของกล้ามเนื้อนั่นเอง ซึ่งขั้นตอนก็มีดังนี้ค่ะ 1. นะคะ ให้เรายืนพิงผนังค่ะ และยกขาซ้ายนะคะ ตั้งฉากไปข้างหน้าค่ะ 2. นะคะ ให้เรากางแขนทั้ง 2 ข้างของเรานะคะ แล้วค่อย ๆ ย่อเข่าลงค่ะ 3. นะคะ ให้เรานิ่งไว้นะคะ 10 วินาทีค่ะ แล้วกลับมายืนตรงค่ะ และสุดท้ายนะคะ เราจะทำสลับทั้งด้านซ้ายและด้านขวา ปฏิบัติแบบนี้ข้างละ 2 ครั้งค่ะ ถ้าเด็ก ๆ ทราบแล้วเราจะทำอย่างไร มีขั้นตอนแบบไหนนะคะ เดี๋ยวเรามาดูวิธีสาธิตค่ะ และกิจกรรมนี้นะคะ ก็เป็นอีก 1 กิจกรรมค่ะ ที่สร้างเสริมสมรรถภาพของเราได้ โดยการพิงผนังย่อนั่ง ขาฉากค่ะ ส่วนกิจกรรมนี่เราจะทำอย่างไร เดี๋ยวเราจะไปดูพร้อมกันเลยค่ะ เดี๋ยววันนี้คุณครูซากิจะเป็นคนเราดูนะคะ นักเรียน ก่อนอื่นเลยนะคะ ให้เรายืนลำตัวตรงชิดกับผนังเลยนะคะ เสร็จแล้วให้เรานะคะ กางแขนทั้ง 2 ข้างค่ะ โดยขาเรานะคะ ก็จะขนานกับไหล่แบบนี้เลยนะคะ ขาอ้าออกขนานกับไหลนะคะ แล้วขางข้างหนึ่งค่ะ ด้านหน้า พยายามให้ได้ตั้งฉากมากที่สุดนะคะ แต่อาจจะเพิ่มขึ้นตามจำนวนครั้งที่เด็ก ๆ ได้สร้างเสริมค่ะ แล้วเราค่อย ๆ ย่อลงไปค่ะ ย่อเข่าลงไปนะคะ เสร็จแล้วเราจะค้างแบบนี้ไว้นะคะ ประมาณ 10 วินาทีค่ะ เมื่อเราครบ 10 วินาทีแล้วนะคะ เราก็ค่อย ๆ ยืดขึ้นช้า ๆ ค่ะ แล้วก็ยืนขึ้น เราจะสลับกันนะคะ ระหว่างขาทั้ง 2 ข้าง ที่เป็นคนเตะขึ้นมาแบบนี้นะคะ ข้างหนึ่งนะคะ เราจะทำทั้งหมด 6 ครั้ง เราก็จะสลับซ้ายกับขวา หรือเด็ก ๆ ทำซ้ายแล้วก็พัก แล้วก็จะทำซ้ายให้ครบ 6 ครั้งก่อนแบบนี้ เราก็จะได้อีก 1 กิจกรรมที่สร้างเสริมสมรรถภาพของเราค่ะ</w:t>
      </w:r>
    </w:p>
    <w:p>
      <w:pPr>
        <w:pStyle w:val="BodyText"/>
      </w:pPr>
      <w:r>
        <w:t xml:space="preserve">(คุณครูสุจิตรา) ค่ะ แล้วมาถึงกิจกรรมสุดท้ายในกิจกรรมที่ 6 นี้นะคะ ก็คือการเดินทรงตัวนั่นเองค่ะ เด็ก ๆ โดยจะมีจุดประสงค์นะคะ การทรงตัวของร่างกายของเรานะคะ โดยจะมีวิธีการอย่างไร มาดูกันค่ะ ในข้อที่ 1. นะคะ ให้เรานะคะ ยืนตรงนะคะ แล้วเราก็วางหนังสือบนศีรษะของเรานะคะ จากนั้นนะคะ ให้เราเดินไปข้างหน้าเป็นทางเส้นตรงนะคะ โดยระยะทางทั้งหมด 10 เมตรด้วยกันค่ะ จากนั้นนะคะ เราก็จะเดินกลับมายังทางเดิม มาจุดเริ่มต้นของเราโดยไม่ให้หนังสือของเราหล่นลงมานะคะ</w:t>
      </w:r>
    </w:p>
    <w:p>
      <w:pPr>
        <w:pStyle w:val="BodyText"/>
      </w:pPr>
      <w:r>
        <w:t xml:space="preserve">(คุณครูปฏิญญา) ซึ่งหนังสือนะคะ อาจจะเลือกหนังสือที่มีความหนักเหมาะสมกับตัวนักเรียนได้เลยนะคะ ถ้าพร้อมแล้วเดี๋ยวเราไปดูขั้นตอนการสาธิตกันเลยค่ะ และนี่ก็เป็นกิจกรรมที่เป็นการทรงตัวค่ะ</w:t>
      </w:r>
    </w:p>
    <w:p>
      <w:pPr>
        <w:pStyle w:val="BodyText"/>
      </w:pPr>
      <w:r>
        <w:t xml:space="preserve">(คุณครูสุจิตรา) ใช่ค่ะ</w:t>
      </w:r>
    </w:p>
    <w:p>
      <w:pPr>
        <w:pStyle w:val="BodyText"/>
      </w:pPr>
      <w:r>
        <w:t xml:space="preserve">(คุณครูปฏิญญา) ซึ่งกิจกรรมนี้นะคะ ก็จะเสริมทางกายนะคะ อีกรูปแบบหนึ่ง ทำอย่างไรคะครูซากิ</w:t>
      </w:r>
    </w:p>
    <w:p>
      <w:pPr>
        <w:pStyle w:val="BodyText"/>
      </w:pPr>
      <w:r>
        <w:t xml:space="preserve">(คุณครูสุจิตรา) ในการเดินทรงตัวนี้เราก็จะใช้หนังสือนะคะ วางบนศรีษะ จากนั้นนะคะ ให้เราเดินไปข้างหน้านะคะ ระยะ 10 เมตรค่ะ จากนั้นเมื่อเดินไปแล้วก็ให้เดินกลับมายังจุดเริ่มต้นนั่นเองค่ะ โดยที่ไม่ให้หนังสือที่อยู่บนศรีษะของเราหล่นลงมาค่ะ</w:t>
      </w:r>
    </w:p>
    <w:p>
      <w:pPr>
        <w:pStyle w:val="BodyText"/>
      </w:pPr>
      <w:r>
        <w:t xml:space="preserve">(คุณครูปฏิญญา) ใช้มือจับได้ไหมคะครูซากิ</w:t>
      </w:r>
    </w:p>
    <w:p>
      <w:pPr>
        <w:pStyle w:val="BodyText"/>
      </w:pPr>
      <w:r>
        <w:t xml:space="preserve">(คุณครูสุจิตรา) ไม่ได้ค่ะ</w:t>
      </w:r>
    </w:p>
    <w:p>
      <w:pPr>
        <w:pStyle w:val="BodyText"/>
      </w:pPr>
      <w:r>
        <w:t xml:space="preserve">(คุณครูปฏิญญา) ถ้าพร้อมแล้วนะคะ เราไปดูกันเลยค่ะ</w:t>
      </w:r>
    </w:p>
    <w:p>
      <w:pPr>
        <w:pStyle w:val="BodyText"/>
      </w:pPr>
      <w:r>
        <w:t xml:space="preserve">(คุณครูสุจิตรา) ค่ะ</w:t>
      </w:r>
    </w:p>
    <w:p>
      <w:pPr>
        <w:pStyle w:val="BodyText"/>
      </w:pPr>
      <w:r>
        <w:t xml:space="preserve">(คุณครูปฏิญญา) แบบนี้นะคะ นักเรียนเราเมื่อถึงปลายทางแล้วนะคะ เราก็เดินกลับทางเดิมเลยค่ะ โดยระยะทางทั้งหมดนะคะ 10 เมตรค่ะ เพียงเท่านี้นะคะ เราก็จะได้กิจกรรมอีก 1 กิจกรรม ที่เป็นการสร้างเสริมสมรรถภาพทางกายนั่นเองค่ะ เป็นอย่างไรกันบ้างคะนักเรียน สามารถทำกันได้หรือเปล่าเอ่ย และเข้าสู่กิจกรรมในวันนี้ค่ะ กิจกรรมที่ครูบอสและครูซากิจะให้นักเรียนทำนะคะ ก็คือให้นักเรียนปฏิบัตินะคะ ฝึกปฏิบัติกิจกรรมสร้างเสริมสมรรถภาพทางกาย วันนี้ได้แนะนำไปทั้งหมด 6 รูปแบบ 6 กิจกรรมเลยนะคะ ซึ่งนะคะ จะให้นักเรียนเน้นกิจกรรมค่ะ ที่สร้างเสริมสมรรถภาพทางร่างกายของตนเองได้เลย โดยเด็ก ๆ สามารถดูได้จากนะคะ ผลประเมินของตนเองได้เลย โดยใดเด็ก ๆ ได้คะแนนน้อยค่ะ แล้วก็นำสมรรถภาพทางกายของเราให้ดียิ่งขึ้นค่ะ</w:t>
      </w:r>
    </w:p>
    <w:p>
      <w:pPr>
        <w:pStyle w:val="BodyText"/>
      </w:pPr>
      <w:r>
        <w:t xml:space="preserve">(คุณครูสุจิตรา) โดยในส่วนของคุณครูปลายทางนะคะ ให้คุณครูอธิบายนะคะ ขั้นตอนการทำกิจกรรมให้นักเรียนฟังโดยละเอียดอีกครั้งหนึ่ง เพราะว่าวันนี้เรามีกิจกรรมที่หลากหลายเลยนะคะ รวมไปถึงการใช้อุปกรณ์ต่าง ๆ นะคะ รบกวนคุณครูปลายทางดูแลแล้วก็ให้คำแนะนำนักเรียน ทำกิจกรรมด้วยค่ะ</w:t>
      </w:r>
    </w:p>
    <w:p>
      <w:pPr>
        <w:pStyle w:val="BodyText"/>
      </w:pPr>
      <w:r>
        <w:t xml:space="preserve">(คุณครูปฏิญญา) ซึ่งเดี๋ยวครูบอสจะให้เวลานักเรียนไปฝึกปฏิบัติกิจกรรมทั้งจะต้องจำเป็นจะต้องสร้างเสริมนะคะ แล้วเดี๋ยวเรากลับมาสรุปบทเรียนพร้อมกัน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ฏิญญา) เป็นอย่างไรบ้างคะเด็ก ๆ สามารถสร้างเสริมสมรรถภาพทางกายของตนเองได้หรือเปล่าเอ่ย ครูบอสและครซากิหวังว่าเด็ก ๆ จะทำได้ดีเลยนะคะ มาค่ะ เดี๋ยวเรามาสรุปบทเรียนไปพร้อมกันเลย สำหรับวันนี้เราเรียนในเรื่องของอะไรคะครูซากิ</w:t>
      </w:r>
    </w:p>
    <w:p>
      <w:pPr>
        <w:pStyle w:val="BodyText"/>
      </w:pPr>
      <w:r>
        <w:t xml:space="preserve">(คุณครูสุจิตรา) ก็จะเป็นเรื่องของกิจกรรมนะคะ การสร้างเสริมสรรถภาพทางกาย เราก็จะมีกิจกรรมนะคะ หลายกิจกรรมเลยนะคะ ในวันนี้ ก็จะมีกิจกรรมยืนแตะเท้า กิจกรรมดันพื้น กิจกรรมวิ่งกลับตัว 10 เมตร และกิจกรรมวิ่งสลับฟันปลา กิจกรรมพิงผนังย่อนั่งขาฉาก และสุดท้ายค่ะ เป็นการเดินทรงตัวนั่นเอง ซึ่งเด็ก ๆ นะคะ สามารถเลือกนะคะ ในการปฏิบัตินะคะ เพื่อเป็นการสร้างเสริมของตนเองนะคะ ถ้าตนเองมีผลทดสอบอันไหนที่ได้คะแนนน้อย สามารถเลือกนะคะ กิจกรรมมาสร้างเสริมให้ตรงกับตัวเองได้เลยค่ะ แล้วสำหรับสัปดาห์หน้านะคะ เรื่องที่เราจะมาเรียนกัน ก็คืออันตรายจากการเล่นกีฬาค่ะ</w:t>
      </w:r>
    </w:p>
    <w:p>
      <w:pPr>
        <w:pStyle w:val="BodyText"/>
      </w:pPr>
      <w:r>
        <w:t xml:space="preserve">(คุณครูสุจิตรา) ค่ะ สิ่งที่คุณครูปลายทางและนักเรียนปลายทางจะต้องเตรียมนะคะ นั่นก็คืออุปกรณ์การเรียน สมุดบันทึกนะคะ พร้อมทั้งแต่งกายด้วยชุดพละเพื่อที่จะให้ความสะดวกในการทำกิจกรรมค่ะ</w:t>
      </w:r>
    </w:p>
    <w:p>
      <w:pPr>
        <w:pStyle w:val="BodyText"/>
      </w:pPr>
      <w:r>
        <w:t xml:space="preserve">(คุณครูปฏิญญา) เช่นกับวันนี้เลยนะคะ แต่งชุดพละนะคะ หรือว่านำชุดอื่น ๆ นำมาเปลี่ยนเพื่อความถนัดในการทำกิจกรรมนั่นเอง และสำหรับวันนี้นะคะ ครูบอสและครูซากินะคะ ก็ขอลากันไปเพียงเท่านี้ แล้วเรากลับมาพบกันใหม่นะคะ ในสัปดาห์หน้า สำหรับวันนี้ค่ะ บ๊ายบาย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กับ Bot (DLTV ห้อง 5103) ป. 5 สุขศึกษาและพลศึกษา ๒ ปรับปรุงและสร้างเสริมสมรรถภาพทางกาย 12 พ.ย. 64 มาริก</dc:title>
  <dc:creator/>
  <cp:keywords/>
  <dcterms:created xsi:type="dcterms:W3CDTF">2022-11-10T03:34:25Z</dcterms:created>
  <dcterms:modified xsi:type="dcterms:W3CDTF">2022-11-10T03:3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0 พฤษจิกายน 2565 เวลา 09.00 น.</vt:lpwstr>
  </property>
  <property fmtid="{D5CDD505-2E9C-101B-9397-08002B2CF9AE}" pid="3" name="subtitle">
    <vt:lpwstr/>
  </property>
</Properties>
</file>